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BD56DA" w14:textId="261DADE4" w:rsidR="005C3F27" w:rsidRDefault="00A5083B">
      <w:pPr>
        <w:rPr>
          <w:b/>
          <w:bCs/>
        </w:rPr>
      </w:pPr>
      <w:proofErr w:type="spellStart"/>
      <w:r>
        <w:rPr>
          <w:b/>
          <w:bCs/>
        </w:rPr>
        <w:t>SlowWavesDetector</w:t>
      </w:r>
      <w:proofErr w:type="spellEnd"/>
    </w:p>
    <w:p w14:paraId="5BA4C876" w14:textId="640F5C87" w:rsidR="008F5EC2" w:rsidRDefault="008F5EC2">
      <w:r>
        <w:t xml:space="preserve">The slow wave detector </w:t>
      </w:r>
      <w:r w:rsidR="004F01A1">
        <w:t>(</w:t>
      </w:r>
      <w:proofErr w:type="spellStart"/>
      <w:r w:rsidR="004F01A1" w:rsidRPr="004F01A1">
        <w:t>SlowWavesDetectorClass</w:t>
      </w:r>
      <w:r w:rsidR="004F01A1">
        <w:t>.m</w:t>
      </w:r>
      <w:bookmarkStart w:id="0" w:name="_GoBack"/>
      <w:bookmarkEnd w:id="0"/>
      <w:proofErr w:type="spellEnd"/>
      <w:r w:rsidR="004F01A1">
        <w:t xml:space="preserve">) </w:t>
      </w:r>
      <w:r>
        <w:t>implements three methods for slow waves detection. The basic concept of all the methods is that slow waves are detected as slow fluctuations (0.</w:t>
      </w:r>
      <w:r w:rsidR="002606E2">
        <w:t>16</w:t>
      </w:r>
      <w:r>
        <w:t>-1.</w:t>
      </w:r>
      <w:r w:rsidR="002606E2">
        <w:t>2</w:t>
      </w:r>
      <w:r>
        <w:t>5 Hz) which pass conditions regarding minimal amplitude and minimal and maximal duration. The minimal amplitude threshold can be defined a-priori, relative to the current dataset, or relative to a larger dataset. The duration thresholds (min and max) are predefined. The difference between the methods is how slow waves candidates are defined, how the</w:t>
      </w:r>
      <w:r w:rsidR="002606E2">
        <w:t xml:space="preserve"> candidates’</w:t>
      </w:r>
      <w:r>
        <w:t xml:space="preserve"> amplitude is defined, and how the thresholds are set.</w:t>
      </w:r>
    </w:p>
    <w:p w14:paraId="6D84AD07" w14:textId="77777777" w:rsidR="002606E2" w:rsidRDefault="002606E2" w:rsidP="002606E2">
      <w:pPr>
        <w:rPr>
          <w:u w:val="single"/>
        </w:rPr>
      </w:pPr>
      <w:proofErr w:type="spellStart"/>
      <w:r w:rsidRPr="008F5EC2">
        <w:rPr>
          <w:u w:val="single"/>
        </w:rPr>
        <w:t>findSlowWavesStaresina</w:t>
      </w:r>
      <w:proofErr w:type="spellEnd"/>
    </w:p>
    <w:p w14:paraId="15EEE766" w14:textId="77777777" w:rsidR="002606E2" w:rsidRPr="008F5EC2" w:rsidRDefault="002606E2" w:rsidP="002606E2">
      <w:pPr>
        <w:rPr>
          <w:rFonts w:ascii="Courier New" w:hAnsi="Courier New" w:cs="Courier New"/>
          <w:sz w:val="24"/>
          <w:szCs w:val="24"/>
        </w:rPr>
      </w:pPr>
      <w:r>
        <w:t xml:space="preserve">Based on </w:t>
      </w:r>
      <w:proofErr w:type="spellStart"/>
      <w:r>
        <w:t>Staresina</w:t>
      </w:r>
      <w:proofErr w:type="spellEnd"/>
      <w:r>
        <w:t xml:space="preserve"> et al 2015. Note this is the method used for our analyses so far.</w:t>
      </w:r>
    </w:p>
    <w:p w14:paraId="092FDF4B" w14:textId="77777777" w:rsidR="002606E2" w:rsidRDefault="002606E2" w:rsidP="002606E2">
      <w:r>
        <w:t>The method performs the following steps:</w:t>
      </w:r>
    </w:p>
    <w:p w14:paraId="0C95EC4F" w14:textId="77777777" w:rsidR="002606E2" w:rsidRDefault="002606E2" w:rsidP="002606E2">
      <w:pPr>
        <w:pStyle w:val="ListParagraph"/>
        <w:numPr>
          <w:ilvl w:val="0"/>
          <w:numId w:val="1"/>
        </w:numPr>
      </w:pPr>
      <w:r>
        <w:t xml:space="preserve">If sleep scoring is provided – sets all non NREM sleep points to </w:t>
      </w:r>
      <w:proofErr w:type="spellStart"/>
      <w:r>
        <w:t>NaN</w:t>
      </w:r>
      <w:proofErr w:type="spellEnd"/>
      <w:r>
        <w:t>.</w:t>
      </w:r>
    </w:p>
    <w:p w14:paraId="6E973EAE" w14:textId="77777777" w:rsidR="002606E2" w:rsidRDefault="002606E2" w:rsidP="002606E2">
      <w:pPr>
        <w:pStyle w:val="ListParagraph"/>
        <w:numPr>
          <w:ilvl w:val="0"/>
          <w:numId w:val="1"/>
        </w:numPr>
      </w:pPr>
      <w:r>
        <w:t xml:space="preserve">If IIS times are provided – sets the vicinity of IIS to </w:t>
      </w:r>
      <w:proofErr w:type="spellStart"/>
      <w:r>
        <w:t>NaN</w:t>
      </w:r>
      <w:proofErr w:type="spellEnd"/>
      <w:r>
        <w:t xml:space="preserve"> (+- 500 </w:t>
      </w:r>
      <w:proofErr w:type="spellStart"/>
      <w:r>
        <w:t>ms</w:t>
      </w:r>
      <w:proofErr w:type="spellEnd"/>
      <w:r>
        <w:t>).</w:t>
      </w:r>
    </w:p>
    <w:p w14:paraId="3B4C8AF4" w14:textId="77777777" w:rsidR="002606E2" w:rsidRDefault="002606E2" w:rsidP="002606E2">
      <w:pPr>
        <w:pStyle w:val="ListParagraph"/>
        <w:numPr>
          <w:ilvl w:val="0"/>
          <w:numId w:val="1"/>
        </w:numPr>
      </w:pPr>
      <w:r>
        <w:t xml:space="preserve">Filters the data to the slow </w:t>
      </w:r>
      <w:proofErr w:type="gramStart"/>
      <w:r>
        <w:t>waves</w:t>
      </w:r>
      <w:proofErr w:type="gramEnd"/>
      <w:r>
        <w:t xml:space="preserve"> frequency range using bandpass filter (the properties which set the range are </w:t>
      </w:r>
      <w:proofErr w:type="spellStart"/>
      <w:r>
        <w:t>lowLimitPhase</w:t>
      </w:r>
      <w:proofErr w:type="spellEnd"/>
      <w:r>
        <w:t xml:space="preserve"> and </w:t>
      </w:r>
      <w:proofErr w:type="spellStart"/>
      <w:r>
        <w:t>highLimitPhase</w:t>
      </w:r>
      <w:proofErr w:type="spellEnd"/>
      <w:r>
        <w:t>, by default 0.16-1.25 Hz).</w:t>
      </w:r>
    </w:p>
    <w:p w14:paraId="027B824B" w14:textId="57CEB6AA" w:rsidR="002606E2" w:rsidRDefault="002606E2" w:rsidP="002606E2">
      <w:pPr>
        <w:pStyle w:val="ListParagraph"/>
        <w:numPr>
          <w:ilvl w:val="0"/>
          <w:numId w:val="1"/>
        </w:numPr>
      </w:pPr>
      <w:r>
        <w:t xml:space="preserve">Find “cycle start points” – zero crossings of the data in which it changes its sign from positive to negative, i.e. the candidates in this method are from zero to zero (with the same gradient sign). The variable </w:t>
      </w:r>
      <w:proofErr w:type="spellStart"/>
      <w:r>
        <w:t>isPosToNeg</w:t>
      </w:r>
      <w:proofErr w:type="spellEnd"/>
      <w:r>
        <w:t xml:space="preserve"> sets whether the detected zero crossings will be a change from positive to negative or the other way around, by default it’s set to true.</w:t>
      </w:r>
    </w:p>
    <w:p w14:paraId="57422DF1" w14:textId="4CF6E768" w:rsidR="002606E2" w:rsidRDefault="002606E2" w:rsidP="002606E2">
      <w:pPr>
        <w:pStyle w:val="ListParagraph"/>
        <w:numPr>
          <w:ilvl w:val="0"/>
          <w:numId w:val="1"/>
        </w:numPr>
      </w:pPr>
      <w:r>
        <w:t>Removes candidates which are too short or too long</w:t>
      </w:r>
      <w:r w:rsidR="00BC7CFC">
        <w:t xml:space="preserve">, </w:t>
      </w:r>
      <w:r>
        <w:t xml:space="preserve">as defined by the properties </w:t>
      </w:r>
      <w:proofErr w:type="spellStart"/>
      <w:r>
        <w:t>minLengthThresh</w:t>
      </w:r>
      <w:proofErr w:type="spellEnd"/>
      <w:r>
        <w:t xml:space="preserve"> and </w:t>
      </w:r>
      <w:proofErr w:type="spellStart"/>
      <w:r>
        <w:t>maxLengthThresh</w:t>
      </w:r>
      <w:proofErr w:type="spellEnd"/>
      <w:r>
        <w:t xml:space="preserve">. </w:t>
      </w:r>
    </w:p>
    <w:p w14:paraId="20E96753" w14:textId="3CCD2155" w:rsidR="002606E2" w:rsidRDefault="002606E2" w:rsidP="002606E2">
      <w:pPr>
        <w:pStyle w:val="ListParagraph"/>
        <w:numPr>
          <w:ilvl w:val="0"/>
          <w:numId w:val="1"/>
        </w:numPr>
      </w:pPr>
      <w:r>
        <w:t>For each cycle</w:t>
      </w:r>
      <w:r w:rsidR="00BC7CFC">
        <w:t xml:space="preserve"> </w:t>
      </w:r>
      <w:r>
        <w:t>the amplitude is defined as peak</w:t>
      </w:r>
      <w:r w:rsidR="00BC7CFC">
        <w:t xml:space="preserve"> value </w:t>
      </w:r>
      <w:r>
        <w:t>-</w:t>
      </w:r>
      <w:r w:rsidR="00BC7CFC">
        <w:t xml:space="preserve"> </w:t>
      </w:r>
      <w:r>
        <w:t>trough</w:t>
      </w:r>
      <w:r w:rsidR="00BC7CFC">
        <w:t xml:space="preserve"> value (max-min)</w:t>
      </w:r>
      <w:r>
        <w:t xml:space="preserve">. </w:t>
      </w:r>
    </w:p>
    <w:p w14:paraId="352D8D6E" w14:textId="20B3A481" w:rsidR="002606E2" w:rsidRPr="004262E5" w:rsidRDefault="002606E2" w:rsidP="002606E2">
      <w:pPr>
        <w:pStyle w:val="ListParagraph"/>
        <w:numPr>
          <w:ilvl w:val="0"/>
          <w:numId w:val="1"/>
        </w:numPr>
      </w:pPr>
      <w:r>
        <w:t xml:space="preserve">Leaves only cycles with amplitude at the top </w:t>
      </w:r>
      <w:r w:rsidR="00BC7CFC">
        <w:t xml:space="preserve">percentile, as defined by </w:t>
      </w:r>
      <w:proofErr w:type="spellStart"/>
      <w:r w:rsidRPr="004262E5">
        <w:t>percentileForAmplitude</w:t>
      </w:r>
      <w:r w:rsidR="001A56C2">
        <w:t>Staresina</w:t>
      </w:r>
      <w:proofErr w:type="spellEnd"/>
      <w:r w:rsidR="00BC7CFC">
        <w:t xml:space="preserve"> (by default – top 25%)</w:t>
      </w:r>
      <w:r>
        <w:t>.</w:t>
      </w:r>
    </w:p>
    <w:p w14:paraId="2F978A3B" w14:textId="77777777" w:rsidR="002606E2" w:rsidRDefault="002606E2" w:rsidP="002606E2">
      <w:pPr>
        <w:pStyle w:val="ListParagraph"/>
        <w:numPr>
          <w:ilvl w:val="0"/>
          <w:numId w:val="1"/>
        </w:numPr>
      </w:pPr>
      <w:r>
        <w:t>The output is an array with the peak times of the slow waves.</w:t>
      </w:r>
    </w:p>
    <w:p w14:paraId="5D85B52F" w14:textId="77777777" w:rsidR="002606E2" w:rsidRPr="008F5EC2" w:rsidRDefault="002606E2"/>
    <w:p w14:paraId="501BDC5C" w14:textId="77777777" w:rsidR="00A5083B" w:rsidRPr="00A5083B" w:rsidRDefault="00A5083B">
      <w:pPr>
        <w:rPr>
          <w:u w:val="single"/>
        </w:rPr>
      </w:pPr>
      <w:proofErr w:type="spellStart"/>
      <w:r w:rsidRPr="00A5083B">
        <w:rPr>
          <w:u w:val="single"/>
        </w:rPr>
        <w:t>findSlowWaves</w:t>
      </w:r>
      <w:proofErr w:type="spellEnd"/>
      <w:r w:rsidRPr="00A5083B">
        <w:rPr>
          <w:u w:val="single"/>
        </w:rPr>
        <w:t>:</w:t>
      </w:r>
    </w:p>
    <w:p w14:paraId="2C95DD1D" w14:textId="77777777" w:rsidR="008F5EC2" w:rsidRDefault="008F5EC2" w:rsidP="008F5EC2">
      <w:r>
        <w:t xml:space="preserve">A combination of the methods described in Lafon et al (2017), </w:t>
      </w:r>
      <w:proofErr w:type="spellStart"/>
      <w:r>
        <w:t>Staresina</w:t>
      </w:r>
      <w:proofErr w:type="spellEnd"/>
      <w:r>
        <w:t xml:space="preserve"> et al (2015), and </w:t>
      </w:r>
      <w:proofErr w:type="spellStart"/>
      <w:r>
        <w:t>Molle</w:t>
      </w:r>
      <w:proofErr w:type="spellEnd"/>
      <w:r>
        <w:t xml:space="preserve"> et al (2002). </w:t>
      </w:r>
    </w:p>
    <w:p w14:paraId="4388C4A3" w14:textId="3CCA7C6C" w:rsidR="00A5083B" w:rsidRDefault="00A5083B">
      <w:r>
        <w:t>The method performs the following steps:</w:t>
      </w:r>
    </w:p>
    <w:p w14:paraId="7F7F36D2" w14:textId="0D304537" w:rsidR="008F5EC2" w:rsidRDefault="008F5EC2" w:rsidP="00A5083B">
      <w:pPr>
        <w:pStyle w:val="ListParagraph"/>
        <w:numPr>
          <w:ilvl w:val="0"/>
          <w:numId w:val="1"/>
        </w:numPr>
      </w:pPr>
      <w:r>
        <w:t xml:space="preserve">If sleep scoring is provided – sets all non NREM sleep points to </w:t>
      </w:r>
      <w:proofErr w:type="spellStart"/>
      <w:r>
        <w:t>NaN</w:t>
      </w:r>
      <w:proofErr w:type="spellEnd"/>
      <w:r>
        <w:t>.</w:t>
      </w:r>
    </w:p>
    <w:p w14:paraId="1FE283F6" w14:textId="2339F71E" w:rsidR="008F5EC2" w:rsidRDefault="008F5EC2" w:rsidP="00A5083B">
      <w:pPr>
        <w:pStyle w:val="ListParagraph"/>
        <w:numPr>
          <w:ilvl w:val="0"/>
          <w:numId w:val="1"/>
        </w:numPr>
      </w:pPr>
      <w:r>
        <w:t xml:space="preserve">If IIS times are provided – sets the vicinity of IIS to </w:t>
      </w:r>
      <w:proofErr w:type="spellStart"/>
      <w:r>
        <w:t>NaN</w:t>
      </w:r>
      <w:proofErr w:type="spellEnd"/>
      <w:r>
        <w:t xml:space="preserve"> (+- 500 </w:t>
      </w:r>
      <w:proofErr w:type="spellStart"/>
      <w:r>
        <w:t>ms</w:t>
      </w:r>
      <w:proofErr w:type="spellEnd"/>
      <w:r>
        <w:t>).</w:t>
      </w:r>
    </w:p>
    <w:p w14:paraId="06CB4647" w14:textId="3F140E8E" w:rsidR="00A5083B" w:rsidRDefault="00A5083B" w:rsidP="00A5083B">
      <w:pPr>
        <w:pStyle w:val="ListParagraph"/>
        <w:numPr>
          <w:ilvl w:val="0"/>
          <w:numId w:val="1"/>
        </w:numPr>
      </w:pPr>
      <w:r>
        <w:t xml:space="preserve">Filters the data to the slow </w:t>
      </w:r>
      <w:proofErr w:type="gramStart"/>
      <w:r>
        <w:t>waves</w:t>
      </w:r>
      <w:proofErr w:type="gramEnd"/>
      <w:r>
        <w:t xml:space="preserve"> frequency range using bandpass filter (the properties which set the range are </w:t>
      </w:r>
      <w:proofErr w:type="spellStart"/>
      <w:r>
        <w:t>lowLimitPhase</w:t>
      </w:r>
      <w:proofErr w:type="spellEnd"/>
      <w:r>
        <w:t xml:space="preserve"> and </w:t>
      </w:r>
      <w:proofErr w:type="spellStart"/>
      <w:r>
        <w:t>highLimitPhase</w:t>
      </w:r>
      <w:proofErr w:type="spellEnd"/>
      <w:r>
        <w:t xml:space="preserve">, by default </w:t>
      </w:r>
      <w:r w:rsidR="008F5EC2">
        <w:t xml:space="preserve">0.16-1.25 </w:t>
      </w:r>
      <w:r>
        <w:t>Hz).</w:t>
      </w:r>
    </w:p>
    <w:p w14:paraId="671F6BDE" w14:textId="3B7A2354" w:rsidR="00A5083B" w:rsidRPr="00A5083B" w:rsidRDefault="00A5083B" w:rsidP="00A5083B">
      <w:pPr>
        <w:pStyle w:val="ListParagraph"/>
        <w:numPr>
          <w:ilvl w:val="0"/>
          <w:numId w:val="1"/>
        </w:numPr>
      </w:pPr>
      <w:r w:rsidRPr="00A5083B">
        <w:t xml:space="preserve">Extracts the instantaneous phase from the filtered dataset using Hilbert transform (preserving </w:t>
      </w:r>
      <w:proofErr w:type="spellStart"/>
      <w:r w:rsidRPr="00A5083B">
        <w:t>NaN</w:t>
      </w:r>
      <w:proofErr w:type="spellEnd"/>
      <w:r w:rsidRPr="00A5083B">
        <w:t xml:space="preserve"> sample points by turning them to 0 before the transform and turning them back to </w:t>
      </w:r>
      <w:proofErr w:type="spellStart"/>
      <w:r w:rsidRPr="00A5083B">
        <w:t>NaN</w:t>
      </w:r>
      <w:proofErr w:type="spellEnd"/>
      <w:r w:rsidRPr="00A5083B">
        <w:t xml:space="preserve"> after). </w:t>
      </w:r>
    </w:p>
    <w:p w14:paraId="271599D8" w14:textId="1C759A70" w:rsidR="00A5083B" w:rsidRDefault="00A5083B" w:rsidP="00A5083B">
      <w:pPr>
        <w:pStyle w:val="ListParagraph"/>
        <w:numPr>
          <w:ilvl w:val="0"/>
          <w:numId w:val="1"/>
        </w:numPr>
      </w:pPr>
      <w:r>
        <w:lastRenderedPageBreak/>
        <w:t>Find “cycle start points” – points in which the phase jumps from pi to -pi</w:t>
      </w:r>
      <w:r w:rsidR="001A56C2">
        <w:t xml:space="preserve">, i.e. </w:t>
      </w:r>
      <w:r>
        <w:t xml:space="preserve">a cycle is defined from trough to trough </w:t>
      </w:r>
      <w:r w:rsidR="001A56C2">
        <w:t>as detected by looking at phase change</w:t>
      </w:r>
      <w:r>
        <w:t>.</w:t>
      </w:r>
    </w:p>
    <w:p w14:paraId="29CDDCE2" w14:textId="00B88474" w:rsidR="00A5083B" w:rsidRDefault="00A5083B" w:rsidP="00A5083B">
      <w:pPr>
        <w:pStyle w:val="ListParagraph"/>
        <w:numPr>
          <w:ilvl w:val="0"/>
          <w:numId w:val="1"/>
        </w:numPr>
      </w:pPr>
      <w:r>
        <w:t>For each cycle</w:t>
      </w:r>
      <w:r w:rsidR="001A56C2">
        <w:t xml:space="preserve"> the amplitude is defined as its max value.</w:t>
      </w:r>
    </w:p>
    <w:p w14:paraId="7E86FE1D" w14:textId="411130A5" w:rsidR="00A5083B" w:rsidRDefault="006B798C" w:rsidP="00A5083B">
      <w:pPr>
        <w:pStyle w:val="ListParagraph"/>
        <w:numPr>
          <w:ilvl w:val="0"/>
          <w:numId w:val="1"/>
        </w:numPr>
      </w:pPr>
      <w:r>
        <w:t>There are three options for filtering the slow waves based on their amplitude:</w:t>
      </w:r>
    </w:p>
    <w:p w14:paraId="1FBCAFEC" w14:textId="4B83F7CB" w:rsidR="006B798C" w:rsidRDefault="006B798C" w:rsidP="006B798C">
      <w:pPr>
        <w:pStyle w:val="ListParagraph"/>
        <w:numPr>
          <w:ilvl w:val="1"/>
          <w:numId w:val="1"/>
        </w:numPr>
      </w:pPr>
      <w:proofErr w:type="spellStart"/>
      <w:r>
        <w:t>usePredefinedThresholdAmplitude</w:t>
      </w:r>
      <w:proofErr w:type="spellEnd"/>
      <w:r>
        <w:t xml:space="preserve"> is true – uses an a-priori predefined threshold for the amplitude, which is stored in the property </w:t>
      </w:r>
      <w:proofErr w:type="spellStart"/>
      <w:r>
        <w:t>predefinedThreshForAmp</w:t>
      </w:r>
      <w:proofErr w:type="spellEnd"/>
      <w:r>
        <w:t>.</w:t>
      </w:r>
    </w:p>
    <w:p w14:paraId="51D1053D" w14:textId="23B5F046" w:rsidR="006B798C" w:rsidRDefault="006B798C" w:rsidP="006B798C">
      <w:pPr>
        <w:pStyle w:val="ListParagraph"/>
        <w:numPr>
          <w:ilvl w:val="1"/>
          <w:numId w:val="1"/>
        </w:numPr>
      </w:pPr>
      <w:r>
        <w:t xml:space="preserve">Filter in relative to current data – set the threshold at the upper </w:t>
      </w:r>
      <w:proofErr w:type="spellStart"/>
      <w:r>
        <w:t>percentileForAmplitude</w:t>
      </w:r>
      <w:proofErr w:type="spellEnd"/>
      <w:r>
        <w:t xml:space="preserve"> percentile of amplitudes in the current data (by default – leaves 40% of the slow waves). </w:t>
      </w:r>
    </w:p>
    <w:p w14:paraId="15CF83D3" w14:textId="53608421" w:rsidR="006B798C" w:rsidRDefault="006B798C" w:rsidP="006B798C">
      <w:pPr>
        <w:pStyle w:val="ListParagraph"/>
        <w:numPr>
          <w:ilvl w:val="1"/>
          <w:numId w:val="1"/>
        </w:numPr>
      </w:pPr>
      <w:r>
        <w:t xml:space="preserve">The threshold </w:t>
      </w:r>
      <w:r w:rsidR="00693A87">
        <w:t>is</w:t>
      </w:r>
      <w:r>
        <w:t xml:space="preserve"> set previously based on other data (e.g. a larger set)</w:t>
      </w:r>
      <w:r w:rsidR="0070182A">
        <w:t xml:space="preserve"> by using the method </w:t>
      </w:r>
      <w:proofErr w:type="spellStart"/>
      <w:r w:rsidR="0070182A">
        <w:t>setSlowWaveThresh</w:t>
      </w:r>
      <w:proofErr w:type="spellEnd"/>
      <w:r>
        <w:t xml:space="preserve">. In which case the property </w:t>
      </w:r>
      <w:proofErr w:type="spellStart"/>
      <w:r>
        <w:t>thresholdAmplitude</w:t>
      </w:r>
      <w:proofErr w:type="spellEnd"/>
      <w:r>
        <w:t xml:space="preserve"> is not </w:t>
      </w:r>
      <w:proofErr w:type="spellStart"/>
      <w:r>
        <w:t>NaN</w:t>
      </w:r>
      <w:proofErr w:type="spellEnd"/>
      <w:r>
        <w:t xml:space="preserve"> but the property </w:t>
      </w:r>
      <w:proofErr w:type="spellStart"/>
      <w:r>
        <w:t>usePredefinedThresholdAmplitude</w:t>
      </w:r>
      <w:proofErr w:type="spellEnd"/>
      <w:r>
        <w:t xml:space="preserve"> is false (because this is not an a-priori threshold, it is data driven, only on a different set of data). </w:t>
      </w:r>
    </w:p>
    <w:p w14:paraId="4E8451A1" w14:textId="0EB29E0E" w:rsidR="006B798C" w:rsidRDefault="006B798C" w:rsidP="006B798C">
      <w:pPr>
        <w:pStyle w:val="ListParagraph"/>
        <w:numPr>
          <w:ilvl w:val="0"/>
          <w:numId w:val="1"/>
        </w:numPr>
      </w:pPr>
      <w:r>
        <w:t xml:space="preserve">After filtering the slow waves based on amplitude, the slow waves are also filtered by their duration, where only slow waves within </w:t>
      </w:r>
      <w:proofErr w:type="spellStart"/>
      <w:r>
        <w:t>minLengthThresh</w:t>
      </w:r>
      <w:proofErr w:type="spellEnd"/>
      <w:r>
        <w:t xml:space="preserve"> to </w:t>
      </w:r>
      <w:proofErr w:type="spellStart"/>
      <w:r>
        <w:t>maxLengthThresh</w:t>
      </w:r>
      <w:proofErr w:type="spellEnd"/>
      <w:r>
        <w:t xml:space="preserve"> remain.</w:t>
      </w:r>
    </w:p>
    <w:p w14:paraId="75662CA4" w14:textId="03030E17" w:rsidR="006B798C" w:rsidRDefault="006B798C" w:rsidP="006B798C">
      <w:pPr>
        <w:pStyle w:val="ListParagraph"/>
        <w:numPr>
          <w:ilvl w:val="0"/>
          <w:numId w:val="1"/>
        </w:numPr>
      </w:pPr>
      <w:r>
        <w:t xml:space="preserve">The output </w:t>
      </w:r>
      <w:r w:rsidR="00693A87">
        <w:t xml:space="preserve">is an array with the size #slow waves*2 with </w:t>
      </w:r>
      <w:r>
        <w:t>the limits of the slow waves – from trough to trough</w:t>
      </w:r>
      <w:r w:rsidR="00E6048A">
        <w:t xml:space="preserve"> and an array of times of slow wave</w:t>
      </w:r>
      <w:r w:rsidR="00B04728">
        <w:t>s</w:t>
      </w:r>
      <w:r w:rsidR="00E6048A">
        <w:t xml:space="preserve"> peaks.</w:t>
      </w:r>
    </w:p>
    <w:p w14:paraId="6807D997" w14:textId="7FCF6188" w:rsidR="00A5083B" w:rsidRDefault="001640FE">
      <w:pPr>
        <w:rPr>
          <w:u w:val="single"/>
        </w:rPr>
      </w:pPr>
      <w:proofErr w:type="spellStart"/>
      <w:r w:rsidRPr="001640FE">
        <w:rPr>
          <w:u w:val="single"/>
        </w:rPr>
        <w:t>setSlowWaveThresh</w:t>
      </w:r>
      <w:proofErr w:type="spellEnd"/>
    </w:p>
    <w:p w14:paraId="437537BC" w14:textId="77777777" w:rsidR="00693A87" w:rsidRDefault="001640FE">
      <w:r>
        <w:t xml:space="preserve">The method calculates a threshold for the amplitude of the slow waves based on input data (which of course can be different, e.g. larger, than the data on which the detection takes place). </w:t>
      </w:r>
    </w:p>
    <w:p w14:paraId="5865F78A" w14:textId="0B78CE32" w:rsidR="001640FE" w:rsidRDefault="001640FE" w:rsidP="00693A87">
      <w:r>
        <w:t xml:space="preserve">The method performs the same calculations on the data as </w:t>
      </w:r>
      <w:proofErr w:type="spellStart"/>
      <w:r>
        <w:t>findSlowWaves</w:t>
      </w:r>
      <w:proofErr w:type="spellEnd"/>
      <w:r>
        <w:t>: bandpass filtering, instantaneous angle using Hilbert transform, finding slow wave cycles, calculating the</w:t>
      </w:r>
      <w:r w:rsidR="00693A87">
        <w:t xml:space="preserve"> </w:t>
      </w:r>
      <w:r>
        <w:t xml:space="preserve">amplitude for each cycle, and filtering out </w:t>
      </w:r>
      <w:r w:rsidR="00F63BD7">
        <w:t>cycles (and their corresponding amplitudes) which do not pass the minimal or maximal duration condition</w:t>
      </w:r>
      <w:r>
        <w:t xml:space="preserve">. It then sets the threshold as the </w:t>
      </w:r>
      <w:proofErr w:type="spellStart"/>
      <w:r>
        <w:t>percentileForAmplitude</w:t>
      </w:r>
      <w:proofErr w:type="spellEnd"/>
      <w:r>
        <w:t xml:space="preserve"> of the amplitudes it calculated</w:t>
      </w:r>
      <w:r w:rsidR="00F63BD7">
        <w:t xml:space="preserve"> (by default, the top 40% percentile).</w:t>
      </w:r>
    </w:p>
    <w:p w14:paraId="22626679" w14:textId="7362B9F0" w:rsidR="00B04728" w:rsidRDefault="00B04728" w:rsidP="00B04728">
      <w:pPr>
        <w:rPr>
          <w:u w:val="single"/>
        </w:rPr>
      </w:pPr>
      <w:proofErr w:type="spellStart"/>
      <w:r w:rsidRPr="008F5EC2">
        <w:rPr>
          <w:u w:val="single"/>
        </w:rPr>
        <w:t>findSlowWaves</w:t>
      </w:r>
      <w:r>
        <w:rPr>
          <w:u w:val="single"/>
        </w:rPr>
        <w:t>Maingret</w:t>
      </w:r>
      <w:proofErr w:type="spellEnd"/>
    </w:p>
    <w:p w14:paraId="3401F2B8" w14:textId="24E8F07C" w:rsidR="00B04728" w:rsidRPr="008F5EC2" w:rsidRDefault="00B04728" w:rsidP="002606E2">
      <w:pPr>
        <w:rPr>
          <w:rFonts w:ascii="Courier New" w:hAnsi="Courier New" w:cs="Courier New"/>
          <w:sz w:val="24"/>
          <w:szCs w:val="24"/>
        </w:rPr>
      </w:pPr>
      <w:r>
        <w:t xml:space="preserve">Based on </w:t>
      </w:r>
      <w:proofErr w:type="spellStart"/>
      <w:r w:rsidR="002606E2">
        <w:t>Maingret</w:t>
      </w:r>
      <w:proofErr w:type="spellEnd"/>
      <w:r>
        <w:t xml:space="preserve"> et al </w:t>
      </w:r>
      <w:r w:rsidR="002606E2">
        <w:t>2016</w:t>
      </w:r>
      <w:r>
        <w:t xml:space="preserve">. </w:t>
      </w:r>
    </w:p>
    <w:p w14:paraId="49C9509D" w14:textId="77777777" w:rsidR="00B04728" w:rsidRDefault="00B04728" w:rsidP="00B04728">
      <w:r>
        <w:t>The method performs the following steps:</w:t>
      </w:r>
    </w:p>
    <w:p w14:paraId="4B2673B9" w14:textId="77777777" w:rsidR="00B04728" w:rsidRDefault="00B04728" w:rsidP="00B04728">
      <w:pPr>
        <w:pStyle w:val="ListParagraph"/>
        <w:numPr>
          <w:ilvl w:val="0"/>
          <w:numId w:val="1"/>
        </w:numPr>
      </w:pPr>
      <w:r>
        <w:t xml:space="preserve">If sleep scoring is provided – sets all non NREM sleep points to </w:t>
      </w:r>
      <w:proofErr w:type="spellStart"/>
      <w:r>
        <w:t>NaN</w:t>
      </w:r>
      <w:proofErr w:type="spellEnd"/>
      <w:r>
        <w:t>.</w:t>
      </w:r>
    </w:p>
    <w:p w14:paraId="1D324E23" w14:textId="77777777" w:rsidR="00B04728" w:rsidRDefault="00B04728" w:rsidP="00B04728">
      <w:pPr>
        <w:pStyle w:val="ListParagraph"/>
        <w:numPr>
          <w:ilvl w:val="0"/>
          <w:numId w:val="1"/>
        </w:numPr>
      </w:pPr>
      <w:r>
        <w:t xml:space="preserve">If IIS times are provided – sets the vicinity of IIS to </w:t>
      </w:r>
      <w:proofErr w:type="spellStart"/>
      <w:r>
        <w:t>NaN</w:t>
      </w:r>
      <w:proofErr w:type="spellEnd"/>
      <w:r>
        <w:t xml:space="preserve"> (+- 500 </w:t>
      </w:r>
      <w:proofErr w:type="spellStart"/>
      <w:r>
        <w:t>ms</w:t>
      </w:r>
      <w:proofErr w:type="spellEnd"/>
      <w:r>
        <w:t>).</w:t>
      </w:r>
    </w:p>
    <w:p w14:paraId="2DEC4498" w14:textId="77777777" w:rsidR="00B04728" w:rsidRDefault="00B04728" w:rsidP="00B04728">
      <w:pPr>
        <w:pStyle w:val="ListParagraph"/>
        <w:numPr>
          <w:ilvl w:val="0"/>
          <w:numId w:val="1"/>
        </w:numPr>
      </w:pPr>
      <w:r>
        <w:t xml:space="preserve">Filters the data to the slow </w:t>
      </w:r>
      <w:proofErr w:type="gramStart"/>
      <w:r>
        <w:t>waves</w:t>
      </w:r>
      <w:proofErr w:type="gramEnd"/>
      <w:r>
        <w:t xml:space="preserve"> frequency range using bandpass filter (the properties which set the range are </w:t>
      </w:r>
      <w:proofErr w:type="spellStart"/>
      <w:r>
        <w:t>lowLimitPhase</w:t>
      </w:r>
      <w:proofErr w:type="spellEnd"/>
      <w:r>
        <w:t xml:space="preserve"> and </w:t>
      </w:r>
      <w:proofErr w:type="spellStart"/>
      <w:r>
        <w:t>highLimitPhase</w:t>
      </w:r>
      <w:proofErr w:type="spellEnd"/>
      <w:r>
        <w:t>, by default 0.16-1.25 Hz).</w:t>
      </w:r>
    </w:p>
    <w:p w14:paraId="5C1057AE" w14:textId="236020AA" w:rsidR="00B04728" w:rsidRDefault="00B04728" w:rsidP="00B04728">
      <w:pPr>
        <w:pStyle w:val="ListParagraph"/>
        <w:numPr>
          <w:ilvl w:val="0"/>
          <w:numId w:val="1"/>
        </w:numPr>
      </w:pPr>
      <w:r>
        <w:t xml:space="preserve">Find “cycle start points” – zero crossings of the </w:t>
      </w:r>
      <w:r w:rsidR="002606E2">
        <w:t xml:space="preserve">derivative of the </w:t>
      </w:r>
      <w:r>
        <w:t xml:space="preserve">data in which it changes its sign from </w:t>
      </w:r>
      <w:r w:rsidR="002606E2">
        <w:t xml:space="preserve">negative to positive. </w:t>
      </w:r>
      <w:r>
        <w:t xml:space="preserve">i.e. the candidates in this method are from </w:t>
      </w:r>
      <w:r w:rsidR="002606E2">
        <w:t xml:space="preserve">trough to trough, as detected by comparing the derivative to zero. </w:t>
      </w:r>
    </w:p>
    <w:p w14:paraId="7A008D97" w14:textId="39D1CF1C" w:rsidR="00B04728" w:rsidRDefault="00B04728" w:rsidP="00B04728">
      <w:pPr>
        <w:pStyle w:val="ListParagraph"/>
        <w:numPr>
          <w:ilvl w:val="0"/>
          <w:numId w:val="1"/>
        </w:numPr>
      </w:pPr>
      <w:r>
        <w:t xml:space="preserve">Removes candidates which are too short or too long (as defined by the properties </w:t>
      </w:r>
      <w:proofErr w:type="spellStart"/>
      <w:r>
        <w:t>minLengthThresh</w:t>
      </w:r>
      <w:proofErr w:type="spellEnd"/>
      <w:r>
        <w:t xml:space="preserve"> and </w:t>
      </w:r>
      <w:proofErr w:type="spellStart"/>
      <w:r>
        <w:t>maxLengthThresh</w:t>
      </w:r>
      <w:proofErr w:type="spellEnd"/>
      <w:r>
        <w:t xml:space="preserve">). </w:t>
      </w:r>
    </w:p>
    <w:p w14:paraId="4103253C" w14:textId="6DD8400C" w:rsidR="002606E2" w:rsidRDefault="002606E2" w:rsidP="00B04728">
      <w:pPr>
        <w:pStyle w:val="ListParagraph"/>
        <w:numPr>
          <w:ilvl w:val="0"/>
          <w:numId w:val="1"/>
        </w:numPr>
      </w:pPr>
      <w:r>
        <w:t xml:space="preserve">Calculated the </w:t>
      </w:r>
      <w:proofErr w:type="spellStart"/>
      <w:r>
        <w:t>zscore</w:t>
      </w:r>
      <w:proofErr w:type="spellEnd"/>
      <w:r>
        <w:t xml:space="preserve"> of the filtered data. </w:t>
      </w:r>
    </w:p>
    <w:p w14:paraId="7D31C192" w14:textId="388C96A5" w:rsidR="002606E2" w:rsidRDefault="00B04728" w:rsidP="002606E2">
      <w:pPr>
        <w:pStyle w:val="ListParagraph"/>
        <w:numPr>
          <w:ilvl w:val="0"/>
          <w:numId w:val="1"/>
        </w:numPr>
      </w:pPr>
      <w:r>
        <w:t>For each cycle</w:t>
      </w:r>
      <w:r w:rsidR="002606E2">
        <w:t xml:space="preserve">, </w:t>
      </w:r>
      <w:r>
        <w:t xml:space="preserve">the amplitude is defined as </w:t>
      </w:r>
      <w:r w:rsidR="002606E2">
        <w:t xml:space="preserve">max value of the </w:t>
      </w:r>
      <w:proofErr w:type="spellStart"/>
      <w:r w:rsidR="002606E2">
        <w:t>zscored</w:t>
      </w:r>
      <w:proofErr w:type="spellEnd"/>
      <w:r w:rsidR="003D6BE1">
        <w:t xml:space="preserve"> data.</w:t>
      </w:r>
    </w:p>
    <w:p w14:paraId="27BE93FE" w14:textId="4B06F2BA" w:rsidR="00B04728" w:rsidRPr="004262E5" w:rsidRDefault="00B04728" w:rsidP="00B04728">
      <w:pPr>
        <w:pStyle w:val="ListParagraph"/>
        <w:numPr>
          <w:ilvl w:val="0"/>
          <w:numId w:val="1"/>
        </w:numPr>
        <w:autoSpaceDE w:val="0"/>
        <w:autoSpaceDN w:val="0"/>
        <w:adjustRightInd w:val="0"/>
        <w:spacing w:after="0" w:line="240" w:lineRule="auto"/>
      </w:pPr>
      <w:r>
        <w:lastRenderedPageBreak/>
        <w:t>Leaves only cycles</w:t>
      </w:r>
      <w:r w:rsidR="002606E2">
        <w:t xml:space="preserve"> for which either: A. The</w:t>
      </w:r>
      <w:r>
        <w:t xml:space="preserve"> amplitude </w:t>
      </w:r>
      <w:r w:rsidR="002606E2">
        <w:t xml:space="preserve">was above </w:t>
      </w:r>
      <w:proofErr w:type="spellStart"/>
      <w:r w:rsidR="002606E2" w:rsidRPr="002606E2">
        <w:t>zscoreThreshPeak</w:t>
      </w:r>
      <w:proofErr w:type="spellEnd"/>
      <w:r w:rsidR="003D6BE1">
        <w:t xml:space="preserve"> (by default 2)</w:t>
      </w:r>
      <w:r w:rsidR="002606E2">
        <w:t xml:space="preserve">, B. The amplitude was above </w:t>
      </w:r>
      <w:proofErr w:type="spellStart"/>
      <w:r w:rsidR="002606E2" w:rsidRPr="002606E2">
        <w:t>zscoreThreshPeakWithEnd</w:t>
      </w:r>
      <w:proofErr w:type="spellEnd"/>
      <w:r w:rsidR="002606E2">
        <w:t xml:space="preserve"> </w:t>
      </w:r>
      <w:r w:rsidR="003D6BE1">
        <w:t xml:space="preserve">(by default 1) </w:t>
      </w:r>
      <w:r w:rsidR="002606E2">
        <w:t xml:space="preserve">and the value at the end of the cycle was above </w:t>
      </w:r>
      <w:proofErr w:type="spellStart"/>
      <w:r w:rsidR="002606E2" w:rsidRPr="002606E2">
        <w:t>zscoreThreshEnd</w:t>
      </w:r>
      <w:proofErr w:type="spellEnd"/>
      <w:r w:rsidR="003D6BE1">
        <w:t xml:space="preserve"> (by default -1.5)</w:t>
      </w:r>
      <w:r w:rsidR="002606E2">
        <w:t>.</w:t>
      </w:r>
    </w:p>
    <w:p w14:paraId="2A0F2746" w14:textId="73BC73D0" w:rsidR="00B04728" w:rsidRPr="00A5083B" w:rsidRDefault="00B04728" w:rsidP="00F43CF3">
      <w:pPr>
        <w:pStyle w:val="ListParagraph"/>
        <w:numPr>
          <w:ilvl w:val="0"/>
          <w:numId w:val="1"/>
        </w:numPr>
        <w:rPr>
          <w:rtl/>
        </w:rPr>
      </w:pPr>
      <w:r>
        <w:t>The output is an array with the peak times of the slow waves.</w:t>
      </w:r>
    </w:p>
    <w:sectPr w:rsidR="00B04728" w:rsidRPr="00A508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944E81"/>
    <w:multiLevelType w:val="hybridMultilevel"/>
    <w:tmpl w:val="F37A2D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530CA0"/>
    <w:multiLevelType w:val="hybridMultilevel"/>
    <w:tmpl w:val="33CEAD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643010"/>
    <w:multiLevelType w:val="hybridMultilevel"/>
    <w:tmpl w:val="F37A2D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9E10451"/>
    <w:multiLevelType w:val="multilevel"/>
    <w:tmpl w:val="97E248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tLAwsTA1NzczNTVV0lEKTi0uzszPAykwrAUANSLBISwAAAA="/>
  </w:docVars>
  <w:rsids>
    <w:rsidRoot w:val="00732ECA"/>
    <w:rsid w:val="001640FE"/>
    <w:rsid w:val="001A56C2"/>
    <w:rsid w:val="0023497E"/>
    <w:rsid w:val="002606E2"/>
    <w:rsid w:val="003D6BE1"/>
    <w:rsid w:val="004262E5"/>
    <w:rsid w:val="004D66B6"/>
    <w:rsid w:val="004F01A1"/>
    <w:rsid w:val="004F231C"/>
    <w:rsid w:val="00527DFE"/>
    <w:rsid w:val="005C3F27"/>
    <w:rsid w:val="00693A87"/>
    <w:rsid w:val="006B798C"/>
    <w:rsid w:val="0070182A"/>
    <w:rsid w:val="00732ECA"/>
    <w:rsid w:val="008F5EC2"/>
    <w:rsid w:val="00A5083B"/>
    <w:rsid w:val="00B04728"/>
    <w:rsid w:val="00BC7CFC"/>
    <w:rsid w:val="00C539F0"/>
    <w:rsid w:val="00CA50EF"/>
    <w:rsid w:val="00E6048A"/>
    <w:rsid w:val="00E75362"/>
    <w:rsid w:val="00F43CF3"/>
    <w:rsid w:val="00F63BD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BA6AC"/>
  <w15:chartTrackingRefBased/>
  <w15:docId w15:val="{2C8F3792-A0CA-403A-8228-3FECAE142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08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3</Pages>
  <Words>847</Words>
  <Characters>483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dema epstein</dc:creator>
  <cp:keywords/>
  <dc:description/>
  <cp:lastModifiedBy>Maya GS</cp:lastModifiedBy>
  <cp:revision>14</cp:revision>
  <dcterms:created xsi:type="dcterms:W3CDTF">2019-01-26T09:27:00Z</dcterms:created>
  <dcterms:modified xsi:type="dcterms:W3CDTF">2023-03-22T22:47:00Z</dcterms:modified>
</cp:coreProperties>
</file>